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pptx" ContentType="application/vnd.openxmlformats-officedocument.presentationml.presentation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42FB" w:rsidRPr="00516109" w:rsidRDefault="001E42FB" w:rsidP="001E42FB">
      <w:pPr>
        <w:jc w:val="right"/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>Annexure 4</w:t>
      </w:r>
    </w:p>
    <w:p w:rsidR="001E42FB" w:rsidRPr="00207141" w:rsidRDefault="001E42FB" w:rsidP="001E42FB">
      <w:pPr>
        <w:ind w:left="2380"/>
        <w:rPr>
          <w:rFonts w:ascii="Arial" w:hAnsi="Arial" w:cs="Arial"/>
          <w:szCs w:val="22"/>
        </w:rPr>
      </w:pPr>
    </w:p>
    <w:p w:rsidR="001E42FB" w:rsidRDefault="001E42FB" w:rsidP="001E42FB">
      <w:pPr>
        <w:spacing w:before="60" w:after="60"/>
        <w:jc w:val="center"/>
        <w:rPr>
          <w:rFonts w:ascii="Arial" w:hAnsi="Arial" w:cs="Arial"/>
          <w:b/>
          <w:szCs w:val="22"/>
        </w:rPr>
      </w:pPr>
      <w:r w:rsidRPr="00516109">
        <w:rPr>
          <w:rFonts w:ascii="Arial" w:hAnsi="Arial" w:cs="Arial"/>
          <w:b/>
          <w:szCs w:val="22"/>
        </w:rPr>
        <w:t>AN</w:t>
      </w:r>
      <w:r>
        <w:rPr>
          <w:rFonts w:ascii="Arial" w:hAnsi="Arial" w:cs="Arial"/>
          <w:b/>
          <w:szCs w:val="22"/>
        </w:rPr>
        <w:t>NUAL UNIVERSITY RESEARCH GRANT</w:t>
      </w:r>
    </w:p>
    <w:p w:rsidR="001E42FB" w:rsidRPr="00516109" w:rsidRDefault="001E42FB" w:rsidP="001E42FB">
      <w:pPr>
        <w:spacing w:before="60" w:after="60"/>
        <w:jc w:val="center"/>
        <w:rPr>
          <w:rFonts w:ascii="Arial" w:hAnsi="Arial" w:cs="Arial"/>
          <w:b/>
          <w:szCs w:val="22"/>
        </w:rPr>
      </w:pPr>
      <w:r w:rsidRPr="00516109">
        <w:rPr>
          <w:rFonts w:ascii="Arial" w:hAnsi="Arial" w:cs="Arial"/>
          <w:b/>
          <w:szCs w:val="22"/>
        </w:rPr>
        <w:t>FINAL REPORTING FRAMEWORK</w:t>
      </w:r>
    </w:p>
    <w:p w:rsidR="001E42FB" w:rsidRPr="00207141" w:rsidRDefault="001E42FB" w:rsidP="001E42FB">
      <w:pPr>
        <w:pStyle w:val="ListParagraph"/>
        <w:rPr>
          <w:rFonts w:ascii="Arial" w:hAnsi="Arial" w:cs="Arial"/>
          <w:sz w:val="22"/>
          <w:szCs w:val="22"/>
        </w:rPr>
      </w:pPr>
    </w:p>
    <w:p w:rsidR="001E42FB" w:rsidRPr="00516109" w:rsidRDefault="001E42FB" w:rsidP="001E42FB">
      <w:pPr>
        <w:ind w:left="720"/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>COVER PAGE</w:t>
      </w:r>
    </w:p>
    <w:p w:rsidR="001E42FB" w:rsidRPr="00516109" w:rsidRDefault="001E42FB" w:rsidP="001E42FB">
      <w:pPr>
        <w:ind w:left="720"/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>TITLE PAGE</w:t>
      </w:r>
    </w:p>
    <w:p w:rsidR="001E42FB" w:rsidRPr="00516109" w:rsidRDefault="001E42FB" w:rsidP="001E42FB">
      <w:pPr>
        <w:ind w:left="720"/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>ACKNOWLEDGMENT</w:t>
      </w:r>
    </w:p>
    <w:p w:rsidR="001E42FB" w:rsidRPr="00516109" w:rsidRDefault="001E42FB" w:rsidP="001E42FB">
      <w:pPr>
        <w:ind w:left="720"/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>EXECUTIVE SUMMARY (BETWEEN 1-2 PAGES)</w:t>
      </w:r>
    </w:p>
    <w:p w:rsidR="001E42FB" w:rsidRPr="00516109" w:rsidRDefault="001E42FB" w:rsidP="001E42FB">
      <w:pPr>
        <w:ind w:left="720"/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 xml:space="preserve">Introduction </w:t>
      </w:r>
    </w:p>
    <w:p w:rsidR="001E42FB" w:rsidRPr="00516109" w:rsidRDefault="001E42FB" w:rsidP="001E42FB">
      <w:pPr>
        <w:ind w:left="720"/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 xml:space="preserve">Literature Review </w:t>
      </w:r>
    </w:p>
    <w:p w:rsidR="001E42FB" w:rsidRPr="00516109" w:rsidRDefault="001E42FB" w:rsidP="001E42FB">
      <w:pPr>
        <w:ind w:left="720"/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>Material and Method</w:t>
      </w:r>
    </w:p>
    <w:p w:rsidR="001E42FB" w:rsidRPr="00516109" w:rsidRDefault="001E42FB" w:rsidP="001E42FB">
      <w:pPr>
        <w:ind w:left="720"/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 xml:space="preserve">Result and Discussion </w:t>
      </w:r>
    </w:p>
    <w:p w:rsidR="001E42FB" w:rsidRPr="00516109" w:rsidRDefault="001E42FB" w:rsidP="001E42FB">
      <w:pPr>
        <w:ind w:left="720"/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>Conclusion and Recommendation</w:t>
      </w:r>
    </w:p>
    <w:p w:rsidR="001E42FB" w:rsidRPr="00207141" w:rsidRDefault="001E42FB" w:rsidP="001E42FB">
      <w:pPr>
        <w:pStyle w:val="ListParagraph"/>
        <w:rPr>
          <w:rFonts w:ascii="Arial" w:hAnsi="Arial" w:cs="Arial"/>
          <w:sz w:val="22"/>
          <w:szCs w:val="22"/>
        </w:rPr>
      </w:pPr>
    </w:p>
    <w:p w:rsidR="001E42FB" w:rsidRPr="00516109" w:rsidRDefault="001E42FB" w:rsidP="001E42FB">
      <w:pPr>
        <w:ind w:left="720"/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>REFERENCE</w:t>
      </w:r>
    </w:p>
    <w:p w:rsidR="001E42FB" w:rsidRPr="00516109" w:rsidRDefault="001E42FB" w:rsidP="001E42FB">
      <w:pPr>
        <w:ind w:left="720"/>
        <w:rPr>
          <w:rFonts w:ascii="Arial" w:hAnsi="Arial" w:cs="Arial"/>
          <w:szCs w:val="22"/>
        </w:rPr>
      </w:pPr>
      <w:r w:rsidRPr="00516109">
        <w:rPr>
          <w:rFonts w:ascii="Arial" w:hAnsi="Arial" w:cs="Arial"/>
          <w:szCs w:val="22"/>
        </w:rPr>
        <w:t>ANNEXURE</w:t>
      </w:r>
    </w:p>
    <w:p w:rsidR="001E42FB" w:rsidRPr="00207141" w:rsidRDefault="001E42FB" w:rsidP="001E42FB">
      <w:pPr>
        <w:pStyle w:val="ListParagraph"/>
        <w:rPr>
          <w:rFonts w:ascii="Arial" w:hAnsi="Arial" w:cs="Arial"/>
          <w:sz w:val="22"/>
          <w:szCs w:val="22"/>
        </w:rPr>
      </w:pPr>
    </w:p>
    <w:p w:rsidR="001E42FB" w:rsidRDefault="001E42FB" w:rsidP="001E42FB">
      <w:pPr>
        <w:textAlignment w:val="baseline"/>
        <w:rPr>
          <w:rFonts w:ascii="Arial" w:eastAsia="Times New Roman" w:hAnsi="Arial" w:cs="Arial"/>
          <w:color w:val="000000"/>
          <w:szCs w:val="22"/>
        </w:rPr>
      </w:pPr>
    </w:p>
    <w:p w:rsidR="001E42FB" w:rsidRDefault="001E42FB" w:rsidP="001E42FB">
      <w:pPr>
        <w:spacing w:after="200" w:line="276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br w:type="page"/>
      </w:r>
    </w:p>
    <w:p w:rsidR="001E42FB" w:rsidRPr="00516109" w:rsidRDefault="001E42FB" w:rsidP="001E42FB">
      <w:pPr>
        <w:jc w:val="right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lastRenderedPageBreak/>
        <w:t>Annexure 5</w:t>
      </w:r>
    </w:p>
    <w:p w:rsidR="001E42FB" w:rsidRPr="00516109" w:rsidRDefault="001E42FB" w:rsidP="001E42FB">
      <w:pPr>
        <w:spacing w:before="60" w:after="60"/>
        <w:ind w:left="720"/>
        <w:jc w:val="right"/>
        <w:rPr>
          <w:rFonts w:ascii="Arial" w:hAnsi="Arial" w:cs="Arial"/>
          <w:b/>
          <w:szCs w:val="22"/>
          <w:u w:val="single"/>
        </w:rPr>
      </w:pPr>
      <w:r w:rsidRPr="00207141">
        <w:object w:dxaOrig="9607" w:dyaOrig="54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8pt;height:291pt" o:ole="">
            <v:imagedata r:id="rId4" o:title=""/>
          </v:shape>
          <o:OLEObject Type="Embed" ProgID="PowerPoint.Show.12" ShapeID="_x0000_i1025" DrawAspect="Content" ObjectID="_1705217029" r:id="rId5"/>
        </w:object>
      </w:r>
    </w:p>
    <w:p w:rsidR="001E42FB" w:rsidRPr="00516109" w:rsidRDefault="001E42FB" w:rsidP="001E42FB">
      <w:pPr>
        <w:spacing w:before="60" w:after="60"/>
        <w:ind w:left="720"/>
        <w:jc w:val="right"/>
        <w:rPr>
          <w:rFonts w:ascii="Arial" w:hAnsi="Arial" w:cs="Arial"/>
          <w:b/>
          <w:szCs w:val="22"/>
          <w:u w:val="single"/>
        </w:rPr>
      </w:pPr>
      <w:r w:rsidRPr="00207141">
        <w:rPr>
          <w:noProof/>
        </w:rPr>
        <w:drawing>
          <wp:inline distT="0" distB="0" distL="0" distR="0" wp14:anchorId="02C4C583" wp14:editId="51D9F2A7">
            <wp:extent cx="6072838" cy="3657600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94095" cy="3670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42FB" w:rsidRDefault="001E42FB" w:rsidP="001E42FB">
      <w:pPr>
        <w:jc w:val="center"/>
        <w:rPr>
          <w:rFonts w:ascii="Arial" w:hAnsi="Arial" w:cs="Arial"/>
          <w:b/>
          <w:szCs w:val="22"/>
          <w:u w:val="single"/>
        </w:rPr>
      </w:pPr>
    </w:p>
    <w:p w:rsidR="001E42FB" w:rsidRPr="00207141" w:rsidRDefault="001E42FB" w:rsidP="001E42FB">
      <w:pPr>
        <w:jc w:val="center"/>
        <w:rPr>
          <w:rFonts w:ascii="Arial" w:hAnsi="Arial" w:cs="Arial"/>
          <w:szCs w:val="22"/>
        </w:rPr>
      </w:pPr>
      <w:r w:rsidRPr="00FF7330">
        <w:rPr>
          <w:rFonts w:ascii="Arial" w:hAnsi="Arial" w:cs="Arial"/>
          <w:b/>
          <w:szCs w:val="22"/>
        </w:rPr>
        <w:t>********</w:t>
      </w:r>
    </w:p>
    <w:p w:rsidR="001E42FB" w:rsidRPr="00207141" w:rsidRDefault="001E42FB" w:rsidP="001E42FB">
      <w:pPr>
        <w:rPr>
          <w:rFonts w:ascii="Arial" w:hAnsi="Arial" w:cs="Arial"/>
          <w:szCs w:val="22"/>
        </w:rPr>
      </w:pPr>
    </w:p>
    <w:p w:rsidR="001E42FB" w:rsidRDefault="001E42FB" w:rsidP="001E42FB"/>
    <w:p w:rsidR="001E42FB" w:rsidRDefault="001E42FB" w:rsidP="001E42FB"/>
    <w:p w:rsidR="004B2E41" w:rsidRDefault="001E42FB">
      <w:bookmarkStart w:id="0" w:name="_GoBack"/>
      <w:bookmarkEnd w:id="0"/>
    </w:p>
    <w:sectPr w:rsidR="004B2E41" w:rsidSect="00FF733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1E42F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1E42F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1E42FB">
    <w:pPr>
      <w:pStyle w:val="Footer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1E42F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1E42F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1E42F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za3NDMzNDI0NTdU0lEKTi0uzszPAykwrAUAjdEYkywAAAA="/>
  </w:docVars>
  <w:rsids>
    <w:rsidRoot w:val="001E42FB"/>
    <w:rsid w:val="001E42FB"/>
    <w:rsid w:val="00BF5560"/>
    <w:rsid w:val="00F20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90B430-DD08-48F9-8A8E-84E65011A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42FB"/>
    <w:pPr>
      <w:spacing w:after="0" w:line="240" w:lineRule="auto"/>
    </w:pPr>
    <w:rPr>
      <w:szCs w:val="32"/>
      <w:lang w:bidi="bo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ead1,Normal 2,List Paragraph (numbered (a)),Main numbered paragraph,Citation List,Resume Title,List_Paragraph,Multilevel para_II,List Paragraph1,References,WinDForce-Letter,heading 9,Heading 91,Liste 1"/>
    <w:basedOn w:val="Normal"/>
    <w:link w:val="ListParagraphChar"/>
    <w:uiPriority w:val="34"/>
    <w:qFormat/>
    <w:rsid w:val="001E42FB"/>
    <w:pPr>
      <w:ind w:left="720"/>
      <w:contextualSpacing/>
    </w:pPr>
    <w:rPr>
      <w:rFonts w:ascii="Times New Roman" w:eastAsia="Cambria" w:hAnsi="Times New Roman" w:cs="Times New Roman"/>
      <w:sz w:val="20"/>
      <w:szCs w:val="20"/>
      <w:lang w:bidi="ar-SA"/>
    </w:rPr>
  </w:style>
  <w:style w:type="character" w:customStyle="1" w:styleId="ListParagraphChar">
    <w:name w:val="List Paragraph Char"/>
    <w:aliases w:val="Head1 Char,Normal 2 Char,List Paragraph (numbered (a)) Char,Main numbered paragraph Char,Citation List Char,Resume Title Char,List_Paragraph Char,Multilevel para_II Char,List Paragraph1 Char,References Char,WinDForce-Letter Char"/>
    <w:link w:val="ListParagraph"/>
    <w:uiPriority w:val="34"/>
    <w:locked/>
    <w:rsid w:val="001E42FB"/>
    <w:rPr>
      <w:rFonts w:ascii="Times New Roman" w:eastAsia="Cambria" w:hAnsi="Times New Roman" w:cs="Times New Roman"/>
      <w:sz w:val="20"/>
      <w:szCs w:val="20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1E42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2FB"/>
    <w:rPr>
      <w:szCs w:val="32"/>
      <w:lang w:bidi="bo-CN"/>
    </w:rPr>
  </w:style>
  <w:style w:type="paragraph" w:styleId="Footer">
    <w:name w:val="footer"/>
    <w:basedOn w:val="Normal"/>
    <w:link w:val="FooterChar"/>
    <w:uiPriority w:val="99"/>
    <w:unhideWhenUsed/>
    <w:rsid w:val="001E42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2FB"/>
    <w:rPr>
      <w:szCs w:val="32"/>
      <w:lang w:bidi="bo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eader" Target="header3.xml"/><Relationship Id="rId5" Type="http://schemas.openxmlformats.org/officeDocument/2006/relationships/package" Target="embeddings/Microsoft_PowerPoint_Presentation1.pptx"/><Relationship Id="rId10" Type="http://schemas.openxmlformats.org/officeDocument/2006/relationships/footer" Target="footer2.xml"/><Relationship Id="rId4" Type="http://schemas.openxmlformats.org/officeDocument/2006/relationships/image" Target="media/image1.emf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am</dc:creator>
  <cp:keywords/>
  <dc:description/>
  <cp:lastModifiedBy>sonam</cp:lastModifiedBy>
  <cp:revision>1</cp:revision>
  <dcterms:created xsi:type="dcterms:W3CDTF">2022-02-01T04:36:00Z</dcterms:created>
  <dcterms:modified xsi:type="dcterms:W3CDTF">2022-02-01T04:37:00Z</dcterms:modified>
</cp:coreProperties>
</file>